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326D8E1C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8B33825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289F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202</w:t>
      </w:r>
      <w:r w:rsidR="00D12444">
        <w:rPr>
          <w:rFonts w:ascii="Cooper Black" w:hAnsi="Cooper Black"/>
          <w:b/>
          <w:bCs/>
          <w:color w:val="000000" w:themeColor="text1"/>
          <w:sz w:val="40"/>
          <w:szCs w:val="40"/>
        </w:rPr>
        <w:t>5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-202</w:t>
      </w:r>
      <w:r w:rsidR="00D12444">
        <w:rPr>
          <w:rFonts w:ascii="Cooper Black" w:hAnsi="Cooper Black"/>
          <w:b/>
          <w:bCs/>
          <w:color w:val="000000" w:themeColor="text1"/>
          <w:sz w:val="40"/>
          <w:szCs w:val="40"/>
        </w:rPr>
        <w:t>6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28E5B2F9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C87B8F">
        <w:rPr>
          <w:rFonts w:ascii="Monotype Corsiva" w:hAnsi="Monotype Corsiva"/>
          <w:sz w:val="40"/>
          <w:szCs w:val="40"/>
        </w:rPr>
        <w:t>0</w:t>
      </w:r>
      <w:r w:rsidR="000D125D">
        <w:rPr>
          <w:rFonts w:ascii="Monotype Corsiva" w:hAnsi="Monotype Corsiva"/>
          <w:sz w:val="40"/>
          <w:szCs w:val="40"/>
        </w:rPr>
        <w:t>9/</w:t>
      </w:r>
      <w:r w:rsidR="00490154">
        <w:rPr>
          <w:rFonts w:ascii="Monotype Corsiva" w:hAnsi="Monotype Corsiva"/>
          <w:sz w:val="40"/>
          <w:szCs w:val="40"/>
        </w:rPr>
        <w:t>22</w:t>
      </w:r>
      <w:r w:rsidR="00C87B8F">
        <w:rPr>
          <w:rFonts w:ascii="Monotype Corsiva" w:hAnsi="Monotype Corsiva"/>
          <w:sz w:val="40"/>
          <w:szCs w:val="40"/>
        </w:rPr>
        <w:t>/2025</w:t>
      </w:r>
      <w:r w:rsidR="006D6531">
        <w:rPr>
          <w:rFonts w:ascii="Monotype Corsiva" w:hAnsi="Monotype Corsiva"/>
          <w:sz w:val="40"/>
          <w:szCs w:val="40"/>
        </w:rPr>
        <w:t>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_</w:t>
      </w:r>
      <w:r w:rsidR="00C87B8F">
        <w:rPr>
          <w:rFonts w:ascii="Monotype Corsiva" w:hAnsi="Monotype Corsiva"/>
          <w:sz w:val="40"/>
          <w:szCs w:val="40"/>
        </w:rPr>
        <w:t>0</w:t>
      </w:r>
      <w:r w:rsidR="000D125D">
        <w:rPr>
          <w:rFonts w:ascii="Monotype Corsiva" w:hAnsi="Monotype Corsiva"/>
          <w:sz w:val="40"/>
          <w:szCs w:val="40"/>
        </w:rPr>
        <w:t>9</w:t>
      </w:r>
      <w:r w:rsidR="00C87B8F">
        <w:rPr>
          <w:rFonts w:ascii="Monotype Corsiva" w:hAnsi="Monotype Corsiva"/>
          <w:sz w:val="40"/>
          <w:szCs w:val="40"/>
        </w:rPr>
        <w:t>/</w:t>
      </w:r>
      <w:r w:rsidR="00490154">
        <w:rPr>
          <w:rFonts w:ascii="Monotype Corsiva" w:hAnsi="Monotype Corsiva"/>
          <w:sz w:val="40"/>
          <w:szCs w:val="40"/>
        </w:rPr>
        <w:t>26</w:t>
      </w:r>
      <w:r w:rsidR="00C87B8F">
        <w:rPr>
          <w:rFonts w:ascii="Monotype Corsiva" w:hAnsi="Monotype Corsiva"/>
          <w:sz w:val="40"/>
          <w:szCs w:val="40"/>
        </w:rPr>
        <w:t>/2025</w:t>
      </w:r>
      <w:r w:rsidR="006D6531">
        <w:rPr>
          <w:rFonts w:ascii="Monotype Corsiva" w:hAnsi="Monotype Corsiva"/>
          <w:sz w:val="40"/>
          <w:szCs w:val="40"/>
        </w:rPr>
        <w:t>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F3ED296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</w:t>
      </w:r>
      <w:r w:rsidR="00C87B8F">
        <w:rPr>
          <w:rFonts w:ascii="Cambria" w:hAnsi="Cambria"/>
          <w:sz w:val="21"/>
          <w:szCs w:val="21"/>
          <w:u w:val="single"/>
        </w:rPr>
        <w:t>Stornes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</w:t>
      </w:r>
      <w:r w:rsidR="00C87B8F">
        <w:rPr>
          <w:rFonts w:ascii="Cambria" w:hAnsi="Cambria"/>
          <w:sz w:val="21"/>
          <w:szCs w:val="21"/>
          <w:u w:val="single"/>
        </w:rPr>
        <w:t>English III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197B76E" w:rsidR="00A410A7" w:rsidRPr="006D32FE" w:rsidRDefault="00A410A7" w:rsidP="008F75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esson Title:</w:t>
            </w:r>
          </w:p>
          <w:p w14:paraId="36808B0E" w14:textId="77777777" w:rsidR="00A410A7" w:rsidRPr="006D32FE" w:rsidRDefault="00A410A7" w:rsidP="008F75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8F75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0464AB44" w:rsidR="00A410A7" w:rsidRPr="006D32FE" w:rsidRDefault="00A410A7" w:rsidP="008F75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8D5ED9B" w14:textId="20F3F7EF" w:rsidR="00A410A7" w:rsidRPr="006D32FE" w:rsidRDefault="00A410A7" w:rsidP="008F7583">
            <w:pPr>
              <w:widowControl w:val="0"/>
              <w:spacing w:line="240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E4D479" w14:textId="77777777" w:rsidR="00C87B8F" w:rsidRDefault="007B7175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n/a</w:t>
            </w:r>
          </w:p>
          <w:p w14:paraId="42094E0B" w14:textId="4A322773" w:rsidR="00833365" w:rsidRPr="002D0561" w:rsidRDefault="00833365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ACT Mon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61D7FD" w14:textId="77777777" w:rsidR="00682333" w:rsidRDefault="007B7175" w:rsidP="000F2869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The Pedestrian</w:t>
            </w:r>
          </w:p>
          <w:p w14:paraId="7A03C3D9" w14:textId="7E35A525" w:rsidR="007B7175" w:rsidRPr="002D0561" w:rsidRDefault="007B7175" w:rsidP="000F2869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Independent reading text from Unit 1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44454" w14:textId="77777777" w:rsidR="007B7175" w:rsidRDefault="007B7175" w:rsidP="007B7175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The Pedestrian</w:t>
            </w:r>
          </w:p>
          <w:p w14:paraId="7D7D6373" w14:textId="28CE1A17" w:rsidR="00A410A7" w:rsidRPr="002D0561" w:rsidRDefault="007B7175" w:rsidP="007B7175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Independent reading text from Unit 1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BBA74" w14:textId="77777777" w:rsidR="007B7175" w:rsidRDefault="007B7175" w:rsidP="007B7175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The Pedestrian</w:t>
            </w:r>
          </w:p>
          <w:p w14:paraId="4E5D2A4A" w14:textId="73BC9C4D" w:rsidR="00A410A7" w:rsidRPr="002D0561" w:rsidRDefault="007B7175" w:rsidP="007B7175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Independent reading text from Unit 1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C51D9A" w14:textId="77777777" w:rsidR="007B7175" w:rsidRDefault="007B7175" w:rsidP="007B7175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The Pedestrian</w:t>
            </w:r>
          </w:p>
          <w:p w14:paraId="672C27EE" w14:textId="160D5884" w:rsidR="00A410A7" w:rsidRPr="006D32FE" w:rsidRDefault="007B7175" w:rsidP="007B717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Independent reading text from Unit 1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F613D9" w14:textId="32AD64FE" w:rsidR="000D125D" w:rsidRPr="000D125D" w:rsidRDefault="000D125D" w:rsidP="000D125D">
            <w:pPr>
              <w:pStyle w:val="paragraph"/>
              <w:ind w:left="72"/>
              <w:textAlignment w:val="baseline"/>
              <w:rPr>
                <w:color w:val="000000"/>
                <w:sz w:val="28"/>
                <w:szCs w:val="28"/>
              </w:rPr>
            </w:pPr>
            <w:r w:rsidRPr="000D125D">
              <w:rPr>
                <w:color w:val="000000"/>
                <w:sz w:val="28"/>
                <w:szCs w:val="28"/>
              </w:rPr>
              <w:t>11-12.RI.KID.1 Analyze what a text says explicitly and draw inferences; support an interpretation of a text by citing and synthesizing relevant textual evidence from multiple sources.</w:t>
            </w:r>
          </w:p>
          <w:p w14:paraId="5BA0D33F" w14:textId="2403821A" w:rsidR="00A410A7" w:rsidRPr="000D125D" w:rsidRDefault="000D125D" w:rsidP="000D125D">
            <w:pPr>
              <w:pStyle w:val="paragraph"/>
              <w:ind w:left="72"/>
              <w:textAlignment w:val="baseline"/>
              <w:rPr>
                <w:color w:val="000000"/>
                <w:sz w:val="28"/>
                <w:szCs w:val="28"/>
              </w:rPr>
            </w:pPr>
            <w:r w:rsidRPr="000D125D">
              <w:rPr>
                <w:color w:val="000000"/>
                <w:sz w:val="28"/>
                <w:szCs w:val="28"/>
              </w:rPr>
              <w:t>11-12.RI.KID.2 Determine multiple central ideas of a text or texts and analyze their development; provide a critical summary.</w:t>
            </w:r>
          </w:p>
        </w:tc>
      </w:tr>
      <w:tr w:rsidR="001E64A9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1E64A9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1E64A9" w:rsidRPr="002E64B6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1E64A9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1E64A9" w:rsidRPr="002E64B6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1E64A9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1E64A9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1E64A9" w:rsidRPr="006D32FE" w:rsidRDefault="001E64A9" w:rsidP="001E64A9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6D2DE9F9" w:rsidR="001E64A9" w:rsidRPr="002D0561" w:rsidRDefault="007B7175" w:rsidP="001E64A9">
            <w:pPr>
              <w:widowControl w:val="0"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0561">
              <w:rPr>
                <w:rFonts w:ascii="Times New Roman" w:hAnsi="Times New Roman" w:cs="Times New Roman"/>
                <w:sz w:val="28"/>
                <w:szCs w:val="28"/>
              </w:rPr>
              <w:t>I can identify how language works in different situations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65880DE2" w:rsidR="001E64A9" w:rsidRPr="002D0561" w:rsidRDefault="000D125D" w:rsidP="001E64A9">
            <w:pPr>
              <w:widowControl w:val="0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 xml:space="preserve">I can analyze what a text says explicitly and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make</w:t>
            </w: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 xml:space="preserve"> inference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based on context clues</w:t>
            </w: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40D2C41F" w:rsidR="001E64A9" w:rsidRPr="002D0561" w:rsidRDefault="000D125D" w:rsidP="001E64A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 xml:space="preserve">I can analyze what a text says explicitly and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make</w:t>
            </w: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 xml:space="preserve"> inference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based on context clues</w:t>
            </w: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2C8C72B7" w:rsidR="001E64A9" w:rsidRPr="002D0561" w:rsidRDefault="007B7175" w:rsidP="002D0561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833365">
              <w:rPr>
                <w:rFonts w:ascii="Times New Roman" w:hAnsi="Times New Roman" w:cs="Times New Roman"/>
                <w:sz w:val="28"/>
                <w:szCs w:val="28"/>
              </w:rPr>
              <w:t xml:space="preserve">I can </w:t>
            </w:r>
            <w:r w:rsidR="00FD73B0" w:rsidRPr="00833365">
              <w:rPr>
                <w:rFonts w:ascii="Times New Roman" w:hAnsi="Times New Roman" w:cs="Times New Roman"/>
                <w:sz w:val="28"/>
                <w:szCs w:val="28"/>
              </w:rPr>
              <w:t>use themes and ideas from the text to create a project to show mastery.</w:t>
            </w:r>
            <w:r w:rsidRPr="00833365"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35CE3C7E" w:rsidR="001E64A9" w:rsidRPr="001E64A9" w:rsidRDefault="00833365" w:rsidP="001E64A9">
            <w:pPr>
              <w:widowControl w:val="0"/>
              <w:spacing w:line="240" w:lineRule="auto"/>
              <w:rPr>
                <w:rFonts w:ascii="Cambria" w:hAnsi="Cambria"/>
                <w:sz w:val="36"/>
                <w:szCs w:val="36"/>
              </w:rPr>
            </w:pPr>
            <w:r w:rsidRPr="00833365">
              <w:rPr>
                <w:rFonts w:ascii="Times New Roman" w:hAnsi="Times New Roman" w:cs="Times New Roman"/>
                <w:sz w:val="28"/>
                <w:szCs w:val="28"/>
              </w:rPr>
              <w:t xml:space="preserve">I can use themes and ideas from the text to create a project to show mastery.  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D125D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0D125D" w:rsidRPr="006D32FE" w:rsidRDefault="000D125D" w:rsidP="000D125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0D125D" w:rsidRPr="006D32FE" w:rsidRDefault="000D125D" w:rsidP="000D125D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68A42F4" w:rsidR="000D125D" w:rsidRPr="006D32FE" w:rsidRDefault="00E3232F" w:rsidP="000D125D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might not understand some of the language in the text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4C2520A9" w:rsidR="000D125D" w:rsidRPr="006D32FE" w:rsidRDefault="00E120CC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might not understand some of the language in the text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3348EC68" w:rsidR="000D125D" w:rsidRPr="006D32FE" w:rsidRDefault="00E120CC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might not understand some of the language in the text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0FA21838" w:rsidR="000D125D" w:rsidRPr="006D32FE" w:rsidRDefault="00E120CC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might not understand some of the language in the text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5887C5EE" w:rsidR="000D125D" w:rsidRPr="006D32FE" w:rsidRDefault="00E120CC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might not understand some of the language in the text.</w:t>
            </w:r>
          </w:p>
        </w:tc>
      </w:tr>
      <w:tr w:rsidR="000D125D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0D125D" w:rsidRPr="006D32FE" w:rsidRDefault="000D125D" w:rsidP="000D125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0D125D" w:rsidRPr="006D32FE" w:rsidRDefault="000D125D" w:rsidP="000D125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0C35C331" w:rsidR="000D125D" w:rsidRPr="006D32FE" w:rsidRDefault="00895572" w:rsidP="000D125D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895572">
              <w:rPr>
                <w:rFonts w:ascii="Cambria" w:hAnsi="Cambria"/>
                <w:color w:val="auto"/>
                <w:sz w:val="20"/>
                <w:szCs w:val="20"/>
              </w:rPr>
              <w:t xml:space="preserve">Checking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vocabulary</w:t>
            </w:r>
            <w:r w:rsidRPr="00895572">
              <w:rPr>
                <w:rFonts w:ascii="Cambria" w:hAnsi="Cambria"/>
                <w:color w:val="auto"/>
                <w:sz w:val="20"/>
                <w:szCs w:val="20"/>
              </w:rPr>
              <w:t xml:space="preserve"> knowledge. Circle the correct word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3098BF2C" w:rsidR="000D125D" w:rsidRPr="006D32FE" w:rsidRDefault="00895572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95572">
              <w:rPr>
                <w:rFonts w:ascii="Cambria" w:hAnsi="Cambria"/>
                <w:color w:val="auto"/>
                <w:sz w:val="20"/>
                <w:szCs w:val="20"/>
              </w:rPr>
              <w:t xml:space="preserve">Checking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vocabulary</w:t>
            </w:r>
            <w:r w:rsidRPr="00895572">
              <w:rPr>
                <w:rFonts w:ascii="Cambria" w:hAnsi="Cambria"/>
                <w:color w:val="auto"/>
                <w:sz w:val="20"/>
                <w:szCs w:val="20"/>
              </w:rPr>
              <w:t xml:space="preserve"> knowledge. Circle the correct word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6EEABFD7" w:rsidR="000D125D" w:rsidRPr="006D32FE" w:rsidRDefault="00895572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95572">
              <w:rPr>
                <w:rFonts w:ascii="Cambria" w:hAnsi="Cambria"/>
                <w:color w:val="auto"/>
                <w:sz w:val="20"/>
                <w:szCs w:val="20"/>
              </w:rPr>
              <w:t xml:space="preserve">Checking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vocabulary</w:t>
            </w:r>
            <w:r w:rsidRPr="00895572">
              <w:rPr>
                <w:rFonts w:ascii="Cambria" w:hAnsi="Cambria"/>
                <w:color w:val="auto"/>
                <w:sz w:val="20"/>
                <w:szCs w:val="20"/>
              </w:rPr>
              <w:t xml:space="preserve"> knowledge. Circle the correct word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3ECE9889" w:rsidR="000D125D" w:rsidRPr="006D32FE" w:rsidRDefault="00895572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95572">
              <w:rPr>
                <w:rFonts w:ascii="Cambria" w:hAnsi="Cambria"/>
                <w:color w:val="auto"/>
                <w:sz w:val="20"/>
                <w:szCs w:val="20"/>
              </w:rPr>
              <w:t xml:space="preserve">Checking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vocabulary</w:t>
            </w:r>
            <w:r w:rsidRPr="00895572">
              <w:rPr>
                <w:rFonts w:ascii="Cambria" w:hAnsi="Cambria"/>
                <w:color w:val="auto"/>
                <w:sz w:val="20"/>
                <w:szCs w:val="20"/>
              </w:rPr>
              <w:t xml:space="preserve"> knowledge. Circle the correct word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16BE9C4F" w:rsidR="000D125D" w:rsidRPr="006D32FE" w:rsidRDefault="00895572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95572">
              <w:rPr>
                <w:rFonts w:ascii="Cambria" w:hAnsi="Cambria"/>
                <w:color w:val="auto"/>
                <w:sz w:val="20"/>
                <w:szCs w:val="20"/>
              </w:rPr>
              <w:t xml:space="preserve">Checking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vocabulary</w:t>
            </w:r>
            <w:r w:rsidRPr="00895572">
              <w:rPr>
                <w:rFonts w:ascii="Cambria" w:hAnsi="Cambria"/>
                <w:color w:val="auto"/>
                <w:sz w:val="20"/>
                <w:szCs w:val="20"/>
              </w:rPr>
              <w:t xml:space="preserve"> knowledge. Circle the correct word.</w:t>
            </w:r>
          </w:p>
        </w:tc>
      </w:tr>
      <w:tr w:rsidR="000D125D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0D125D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0D125D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0D125D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0D125D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0D125D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0D125D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0D125D" w:rsidRPr="00B916E7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0D125D" w:rsidRPr="006D32FE" w:rsidRDefault="000D125D" w:rsidP="000D125D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827F6A" w14:textId="77777777" w:rsidR="00833365" w:rsidRPr="00833365" w:rsidRDefault="00833365" w:rsidP="00833365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33365">
              <w:rPr>
                <w:rFonts w:ascii="Times New Roman" w:hAnsi="Times New Roman" w:cs="Times New Roman"/>
                <w:color w:val="000000" w:themeColor="text1"/>
              </w:rPr>
              <w:t>Do Now (8)</w:t>
            </w:r>
          </w:p>
          <w:p w14:paraId="1C5EB2D8" w14:textId="77777777" w:rsidR="00833365" w:rsidRPr="00833365" w:rsidRDefault="00833365" w:rsidP="00833365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33365">
              <w:rPr>
                <w:rFonts w:ascii="Times New Roman" w:hAnsi="Times New Roman" w:cs="Times New Roman"/>
                <w:color w:val="000000" w:themeColor="text1"/>
              </w:rPr>
              <w:t>Objective (2)</w:t>
            </w:r>
          </w:p>
          <w:p w14:paraId="77FFB7D2" w14:textId="0F70D13F" w:rsidR="00833365" w:rsidRPr="00833365" w:rsidRDefault="00833365" w:rsidP="00833365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33365">
              <w:rPr>
                <w:rFonts w:ascii="Times New Roman" w:hAnsi="Times New Roman" w:cs="Times New Roman"/>
                <w:color w:val="000000" w:themeColor="text1"/>
              </w:rPr>
              <w:t xml:space="preserve">Go over </w:t>
            </w:r>
            <w:r>
              <w:rPr>
                <w:rFonts w:ascii="Times New Roman" w:hAnsi="Times New Roman" w:cs="Times New Roman"/>
                <w:color w:val="000000" w:themeColor="text1"/>
              </w:rPr>
              <w:t>dash</w:t>
            </w:r>
            <w:r w:rsidRPr="00833365">
              <w:rPr>
                <w:rFonts w:ascii="Times New Roman" w:hAnsi="Times New Roman" w:cs="Times New Roman"/>
                <w:color w:val="000000" w:themeColor="text1"/>
              </w:rPr>
              <w:t xml:space="preserve"> rules (25)</w:t>
            </w:r>
          </w:p>
          <w:p w14:paraId="283BEBB3" w14:textId="77777777" w:rsidR="00833365" w:rsidRPr="00833365" w:rsidRDefault="00833365" w:rsidP="00833365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33365">
              <w:rPr>
                <w:rFonts w:ascii="Times New Roman" w:hAnsi="Times New Roman" w:cs="Times New Roman"/>
                <w:color w:val="000000" w:themeColor="text1"/>
              </w:rPr>
              <w:t>Practice (15)</w:t>
            </w:r>
          </w:p>
          <w:p w14:paraId="1DCE07F9" w14:textId="77777777" w:rsidR="00833365" w:rsidRPr="00833365" w:rsidRDefault="00833365" w:rsidP="00833365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33365">
              <w:rPr>
                <w:rFonts w:ascii="Times New Roman" w:hAnsi="Times New Roman" w:cs="Times New Roman"/>
                <w:color w:val="000000" w:themeColor="text1"/>
              </w:rPr>
              <w:t>Review answers (10)</w:t>
            </w:r>
          </w:p>
          <w:p w14:paraId="739E54AE" w14:textId="73364C66" w:rsidR="000D125D" w:rsidRPr="00A76F6B" w:rsidRDefault="000D125D" w:rsidP="00E3232F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24B22DC8" w:rsidR="000D125D" w:rsidRPr="009C7861" w:rsidRDefault="000D125D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Do Now (8)</w:t>
            </w:r>
          </w:p>
          <w:p w14:paraId="14FE94A7" w14:textId="2184877E" w:rsidR="000D125D" w:rsidRPr="009C7861" w:rsidRDefault="000D125D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Objective (2)</w:t>
            </w:r>
          </w:p>
          <w:p w14:paraId="0599991F" w14:textId="6D9A51C4" w:rsidR="000D125D" w:rsidRDefault="00E120CC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Read</w:t>
            </w:r>
            <w:r w:rsidR="00A855AD">
              <w:rPr>
                <w:rFonts w:ascii="Times New Roman" w:hAnsi="Times New Roman" w:cs="Times New Roman"/>
                <w:color w:val="000000" w:themeColor="text1"/>
              </w:rPr>
              <w:t xml:space="preserve"> &amp; annotate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the text</w:t>
            </w:r>
            <w:r w:rsidR="000D125D" w:rsidRPr="009C7861">
              <w:rPr>
                <w:rFonts w:ascii="Times New Roman" w:hAnsi="Times New Roman" w:cs="Times New Roman"/>
                <w:color w:val="000000" w:themeColor="text1"/>
              </w:rPr>
              <w:t xml:space="preserve"> (</w:t>
            </w:r>
            <w:r w:rsidR="00A855AD"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="000D125D">
              <w:rPr>
                <w:rFonts w:ascii="Times New Roman" w:hAnsi="Times New Roman" w:cs="Times New Roman"/>
                <w:color w:val="000000" w:themeColor="text1"/>
              </w:rPr>
              <w:t>5</w:t>
            </w:r>
            <w:r w:rsidR="000D125D" w:rsidRPr="009C786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3A270652" w14:textId="4F89145E" w:rsidR="00A855AD" w:rsidRPr="00A855AD" w:rsidRDefault="00E622D3" w:rsidP="00A855A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lot graphic org.</w:t>
            </w:r>
            <w:r w:rsidR="00A855AD" w:rsidRPr="00A855AD">
              <w:rPr>
                <w:rFonts w:ascii="Times New Roman" w:hAnsi="Times New Roman" w:cs="Times New Roman"/>
                <w:color w:val="000000" w:themeColor="text1"/>
              </w:rPr>
              <w:t xml:space="preserve"> (10)</w:t>
            </w:r>
          </w:p>
          <w:p w14:paraId="1BAE855C" w14:textId="1EE92145" w:rsidR="000D125D" w:rsidRPr="00BB0A3C" w:rsidRDefault="00BB0A3C" w:rsidP="00BB0A3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FU Questions</w:t>
            </w:r>
            <w:r w:rsidRPr="009C7861">
              <w:rPr>
                <w:rFonts w:ascii="Times New Roman" w:hAnsi="Times New Roman" w:cs="Times New Roman"/>
                <w:color w:val="000000" w:themeColor="text1"/>
              </w:rPr>
              <w:t xml:space="preserve"> (25)</w:t>
            </w:r>
          </w:p>
          <w:p w14:paraId="0C5D0FC3" w14:textId="0EAC0A6D" w:rsidR="000D125D" w:rsidRPr="009C7861" w:rsidRDefault="000D125D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Review answers (10)</w:t>
            </w:r>
          </w:p>
          <w:p w14:paraId="1C239970" w14:textId="6B746A8E" w:rsidR="000D125D" w:rsidRPr="009C7861" w:rsidRDefault="000D125D" w:rsidP="000D125D">
            <w:pPr>
              <w:pStyle w:val="ListParagraph"/>
              <w:widowControl w:val="0"/>
              <w:spacing w:line="240" w:lineRule="auto"/>
              <w:ind w:left="144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6329E" w14:textId="77777777" w:rsidR="00E622D3" w:rsidRPr="00E622D3" w:rsidRDefault="00E622D3" w:rsidP="00E622D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622D3">
              <w:rPr>
                <w:rFonts w:ascii="Times New Roman" w:hAnsi="Times New Roman" w:cs="Times New Roman"/>
                <w:color w:val="000000" w:themeColor="text1"/>
              </w:rPr>
              <w:t>Do Now (8)</w:t>
            </w:r>
          </w:p>
          <w:p w14:paraId="1D70ADB8" w14:textId="77777777" w:rsidR="00E622D3" w:rsidRPr="00E622D3" w:rsidRDefault="00E622D3" w:rsidP="00E622D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622D3">
              <w:rPr>
                <w:rFonts w:ascii="Times New Roman" w:hAnsi="Times New Roman" w:cs="Times New Roman"/>
                <w:color w:val="000000" w:themeColor="text1"/>
              </w:rPr>
              <w:t>Objective (2)</w:t>
            </w:r>
          </w:p>
          <w:p w14:paraId="06C528EA" w14:textId="77777777" w:rsidR="00E622D3" w:rsidRPr="00E622D3" w:rsidRDefault="00E622D3" w:rsidP="00E622D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622D3">
              <w:rPr>
                <w:rFonts w:ascii="Times New Roman" w:hAnsi="Times New Roman" w:cs="Times New Roman"/>
                <w:color w:val="000000" w:themeColor="text1"/>
              </w:rPr>
              <w:t>Read &amp; annotate the text (35)</w:t>
            </w:r>
          </w:p>
          <w:p w14:paraId="54BF4DE8" w14:textId="77777777" w:rsidR="00E622D3" w:rsidRPr="00E622D3" w:rsidRDefault="00E622D3" w:rsidP="00E622D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622D3">
              <w:rPr>
                <w:rFonts w:ascii="Times New Roman" w:hAnsi="Times New Roman" w:cs="Times New Roman"/>
                <w:color w:val="000000" w:themeColor="text1"/>
              </w:rPr>
              <w:t>Plot graphic org. (10)</w:t>
            </w:r>
          </w:p>
          <w:p w14:paraId="4A1CA043" w14:textId="77777777" w:rsidR="00E622D3" w:rsidRPr="00E622D3" w:rsidRDefault="00E622D3" w:rsidP="00E622D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622D3">
              <w:rPr>
                <w:rFonts w:ascii="Times New Roman" w:hAnsi="Times New Roman" w:cs="Times New Roman"/>
                <w:color w:val="000000" w:themeColor="text1"/>
              </w:rPr>
              <w:t>CFU Questions (25)</w:t>
            </w:r>
          </w:p>
          <w:p w14:paraId="473D0228" w14:textId="77777777" w:rsidR="00E622D3" w:rsidRPr="00E622D3" w:rsidRDefault="00E622D3" w:rsidP="00E622D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622D3">
              <w:rPr>
                <w:rFonts w:ascii="Times New Roman" w:hAnsi="Times New Roman" w:cs="Times New Roman"/>
                <w:color w:val="000000" w:themeColor="text1"/>
              </w:rPr>
              <w:t>Review answers (10)</w:t>
            </w:r>
          </w:p>
          <w:p w14:paraId="1CC22BD7" w14:textId="4F296844" w:rsidR="000D125D" w:rsidRPr="009C7861" w:rsidRDefault="000D125D" w:rsidP="000D125D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7685C2" w14:textId="02BAA751" w:rsidR="000D125D" w:rsidRPr="009C7861" w:rsidRDefault="000D125D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Do Now (8)</w:t>
            </w:r>
          </w:p>
          <w:p w14:paraId="7BF630A7" w14:textId="05BF3E5C" w:rsidR="000D125D" w:rsidRDefault="000D125D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Objective (2)</w:t>
            </w:r>
          </w:p>
          <w:p w14:paraId="350A5FE0" w14:textId="010D04BE" w:rsidR="0042727A" w:rsidRPr="009C7861" w:rsidRDefault="00C51C12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Review and </w:t>
            </w:r>
            <w:r w:rsidR="0042727A">
              <w:rPr>
                <w:rFonts w:ascii="Times New Roman" w:hAnsi="Times New Roman" w:cs="Times New Roman"/>
                <w:color w:val="000000" w:themeColor="text1"/>
              </w:rPr>
              <w:t>rubric (10)</w:t>
            </w:r>
          </w:p>
          <w:p w14:paraId="0042B11C" w14:textId="3E239B55" w:rsidR="00B84DB5" w:rsidRDefault="0042727A" w:rsidP="00B84DB5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dvertisement Project (</w:t>
            </w:r>
            <w:r w:rsidR="00C51C12">
              <w:rPr>
                <w:rFonts w:ascii="Times New Roman" w:hAnsi="Times New Roman" w:cs="Times New Roman"/>
                <w:color w:val="000000" w:themeColor="text1"/>
              </w:rPr>
              <w:t>5</w:t>
            </w:r>
            <w:r>
              <w:rPr>
                <w:rFonts w:ascii="Times New Roman" w:hAnsi="Times New Roman" w:cs="Times New Roman"/>
                <w:color w:val="000000" w:themeColor="text1"/>
              </w:rPr>
              <w:t>0)</w:t>
            </w:r>
          </w:p>
          <w:p w14:paraId="03D3F6A2" w14:textId="43C4BDF3" w:rsidR="0042727A" w:rsidRPr="00B84DB5" w:rsidRDefault="0042727A" w:rsidP="00B84DB5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Written explanation (20)</w:t>
            </w:r>
          </w:p>
          <w:p w14:paraId="1B602571" w14:textId="77777777" w:rsidR="00B84DB5" w:rsidRPr="009C7861" w:rsidRDefault="00B84DB5" w:rsidP="00B84DB5">
            <w:pPr>
              <w:pStyle w:val="ListParagraph"/>
              <w:widowControl w:val="0"/>
              <w:spacing w:line="240" w:lineRule="auto"/>
              <w:ind w:left="144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60189BE3" w14:textId="5AC85B96" w:rsidR="000D125D" w:rsidRPr="009C7861" w:rsidRDefault="000D125D" w:rsidP="000D125D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2491C" w14:textId="77777777" w:rsidR="00C51C12" w:rsidRPr="00C51C12" w:rsidRDefault="00C51C12" w:rsidP="00C51C1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C51C12">
              <w:rPr>
                <w:rFonts w:ascii="Times New Roman" w:hAnsi="Times New Roman" w:cs="Times New Roman"/>
                <w:color w:val="000000" w:themeColor="text1"/>
              </w:rPr>
              <w:t>Do Now (8)</w:t>
            </w:r>
          </w:p>
          <w:p w14:paraId="19DB766A" w14:textId="77777777" w:rsidR="00C51C12" w:rsidRPr="00C51C12" w:rsidRDefault="00C51C12" w:rsidP="00C51C1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C51C12">
              <w:rPr>
                <w:rFonts w:ascii="Times New Roman" w:hAnsi="Times New Roman" w:cs="Times New Roman"/>
                <w:color w:val="000000" w:themeColor="text1"/>
              </w:rPr>
              <w:t>Objective (2)</w:t>
            </w:r>
          </w:p>
          <w:p w14:paraId="135A7FAD" w14:textId="77777777" w:rsidR="00C51C12" w:rsidRPr="00C51C12" w:rsidRDefault="00C51C12" w:rsidP="00C51C1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C51C12">
              <w:rPr>
                <w:rFonts w:ascii="Times New Roman" w:hAnsi="Times New Roman" w:cs="Times New Roman"/>
                <w:color w:val="000000" w:themeColor="text1"/>
              </w:rPr>
              <w:t>Review and rubric (10)</w:t>
            </w:r>
          </w:p>
          <w:p w14:paraId="11E0C80C" w14:textId="77777777" w:rsidR="00C51C12" w:rsidRPr="00C51C12" w:rsidRDefault="00C51C12" w:rsidP="00C51C1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C51C12">
              <w:rPr>
                <w:rFonts w:ascii="Times New Roman" w:hAnsi="Times New Roman" w:cs="Times New Roman"/>
                <w:color w:val="000000" w:themeColor="text1"/>
              </w:rPr>
              <w:t>Advertisement Project (50)</w:t>
            </w:r>
          </w:p>
          <w:p w14:paraId="776730AC" w14:textId="77777777" w:rsidR="00C51C12" w:rsidRPr="00C51C12" w:rsidRDefault="00C51C12" w:rsidP="00C51C1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C51C12">
              <w:rPr>
                <w:rFonts w:ascii="Times New Roman" w:hAnsi="Times New Roman" w:cs="Times New Roman"/>
                <w:color w:val="000000" w:themeColor="text1"/>
              </w:rPr>
              <w:t>Written explanation (20)</w:t>
            </w:r>
          </w:p>
          <w:p w14:paraId="2B2149EE" w14:textId="7C393E41" w:rsidR="000D125D" w:rsidRPr="009C7861" w:rsidRDefault="000D125D" w:rsidP="000D125D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0D125D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0D125D" w:rsidRPr="00906657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0D125D" w:rsidRPr="00906657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0D125D" w:rsidRPr="006D32FE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0B395D64" w:rsidR="000D125D" w:rsidRPr="00BD6AF4" w:rsidRDefault="00C51C12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sent grammar rules and exampl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7A8AE778" w:rsidR="000D125D" w:rsidRPr="006D32FE" w:rsidRDefault="00C51C12" w:rsidP="00E120CC">
            <w:pPr>
              <w:pStyle w:val="paragraph"/>
              <w:spacing w:before="0" w:beforeAutospacing="0" w:after="0" w:afterAutospacing="0"/>
              <w:ind w:left="72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ad and discuss the text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55851CB1" w:rsidR="000D125D" w:rsidRPr="006D32FE" w:rsidRDefault="00C51C12" w:rsidP="00E120C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ad and discuss the text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7405CF97" w:rsidR="000D125D" w:rsidRPr="006D32FE" w:rsidRDefault="00C51C12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the text and the rubric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34D924BF" w:rsidR="000D125D" w:rsidRPr="006D32FE" w:rsidRDefault="001531F2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the text and the rubric.</w:t>
            </w:r>
          </w:p>
        </w:tc>
      </w:tr>
      <w:tr w:rsidR="000D125D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0D125D" w:rsidRPr="006D32FE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0D125D" w:rsidRPr="00906657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0D125D" w:rsidRPr="006D32FE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77A2CA93" w:rsidR="000D125D" w:rsidRPr="00BD6AF4" w:rsidRDefault="00C51C12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Go over answer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7475A4" w14:textId="77777777" w:rsidR="00895572" w:rsidRDefault="00C51C12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plot graphic organizer.</w:t>
            </w:r>
          </w:p>
          <w:p w14:paraId="50CED0AC" w14:textId="44E76C6B" w:rsidR="00C51C12" w:rsidRPr="006D32FE" w:rsidRDefault="00C51C12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the answer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EDED9" w14:textId="77777777" w:rsidR="000D125D" w:rsidRDefault="00C51C12" w:rsidP="0089557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plot graphic organizer.</w:t>
            </w:r>
          </w:p>
          <w:p w14:paraId="292844DB" w14:textId="76681E72" w:rsidR="00C51C12" w:rsidRPr="006D32FE" w:rsidRDefault="00C51C12" w:rsidP="0089557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the answer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67614582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745E7952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0D125D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0D125D" w:rsidRPr="006D32FE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0D125D" w:rsidRPr="006D32FE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0D125D" w:rsidRPr="00906657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39B4855B" w:rsidR="000D125D" w:rsidRPr="00BD6AF4" w:rsidRDefault="00C51C12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C51C12">
              <w:rPr>
                <w:rFonts w:ascii="Cambria" w:hAnsi="Cambria"/>
                <w:sz w:val="20"/>
                <w:szCs w:val="20"/>
              </w:rPr>
              <w:t>Complete practice problem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1B87471A" w:rsidR="000D125D" w:rsidRPr="006D32FE" w:rsidRDefault="00C51C12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 for Understanding question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290F9EDE" w:rsidR="000D125D" w:rsidRPr="006D32FE" w:rsidRDefault="00C51C12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 for Understanding question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295B3A54" w:rsidR="00682333" w:rsidRPr="006D32FE" w:rsidRDefault="00C51C12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the</w:t>
            </w:r>
            <w:r w:rsidR="001531F2">
              <w:t xml:space="preserve"> </w:t>
            </w:r>
            <w:r w:rsidR="001531F2">
              <w:rPr>
                <w:rFonts w:ascii="Cambria" w:hAnsi="Cambria"/>
                <w:sz w:val="20"/>
                <w:szCs w:val="20"/>
              </w:rPr>
              <w:t>a</w:t>
            </w:r>
            <w:r w:rsidR="001531F2" w:rsidRPr="001531F2">
              <w:rPr>
                <w:rFonts w:ascii="Cambria" w:hAnsi="Cambria"/>
                <w:sz w:val="20"/>
                <w:szCs w:val="20"/>
              </w:rPr>
              <w:t xml:space="preserve">dvertisement </w:t>
            </w:r>
            <w:r w:rsidR="001531F2">
              <w:rPr>
                <w:rFonts w:ascii="Cambria" w:hAnsi="Cambria"/>
                <w:sz w:val="20"/>
                <w:szCs w:val="20"/>
              </w:rPr>
              <w:t>projec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11AE636B" w:rsidR="000D125D" w:rsidRPr="006D32FE" w:rsidRDefault="001531F2" w:rsidP="0068233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the</w:t>
            </w:r>
            <w: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>a</w:t>
            </w:r>
            <w:r w:rsidRPr="001531F2">
              <w:rPr>
                <w:rFonts w:ascii="Cambria" w:hAnsi="Cambria"/>
                <w:sz w:val="20"/>
                <w:szCs w:val="20"/>
              </w:rPr>
              <w:t xml:space="preserve">dvertisement </w:t>
            </w:r>
            <w:r>
              <w:rPr>
                <w:rFonts w:ascii="Cambria" w:hAnsi="Cambria"/>
                <w:sz w:val="20"/>
                <w:szCs w:val="20"/>
              </w:rPr>
              <w:t>project</w:t>
            </w:r>
          </w:p>
        </w:tc>
      </w:tr>
      <w:tr w:rsidR="000D125D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67FB8B5C" w:rsidR="000D125D" w:rsidRPr="00682333" w:rsidRDefault="00682333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82333"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1FFC0D4E" w:rsidR="000D125D" w:rsidRPr="006D32FE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6615F070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72B5D7EB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45294D67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</w:tr>
      <w:tr w:rsidR="000D125D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9D13F3" w14:textId="77777777" w:rsidR="00682333" w:rsidRDefault="00682333" w:rsidP="00682333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6F134351" w14:textId="77777777" w:rsidR="00682333" w:rsidRDefault="00682333" w:rsidP="00682333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2219A6D8" w14:textId="510A65CC" w:rsidR="000D125D" w:rsidRPr="006D32FE" w:rsidRDefault="00682333" w:rsidP="0068233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9E8891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6FE9F744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4D227B25" w14:textId="7DBFEEAD" w:rsidR="000D125D" w:rsidRPr="006D32FE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F45C0F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057C8E82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3EDB09A4" w14:textId="1673C9A7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662EFD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22256093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740DB231" w14:textId="0EF6B7E1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769D3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3C3A9DA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4C79E4EE" w14:textId="3458071C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</w:tr>
      <w:tr w:rsidR="000D125D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6A322F" w14:textId="77777777" w:rsidR="00682333" w:rsidRDefault="00682333" w:rsidP="0068233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51F67BF6" w14:textId="18141031" w:rsidR="000D125D" w:rsidRPr="006D32FE" w:rsidRDefault="00682333" w:rsidP="0068233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59696" w14:textId="77777777" w:rsidR="000D125D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7FE5B90" w14:textId="580EE3B7" w:rsidR="000D125D" w:rsidRPr="006D32FE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16E4D" w14:textId="77777777" w:rsidR="000D125D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40BA34A" w14:textId="69F166B2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AC994" w14:textId="77777777" w:rsidR="000D125D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D843102" w14:textId="52E414EC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25923" w14:textId="77777777" w:rsidR="000D125D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535925EB" w14:textId="56325833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</w:tr>
      <w:tr w:rsidR="000D125D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0D125D" w:rsidRPr="006D32FE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0D125D" w:rsidRPr="006D32FE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455D4CF9" w:rsidR="000D125D" w:rsidRPr="006D32FE" w:rsidRDefault="00682333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82333">
              <w:rPr>
                <w:rFonts w:ascii="Cambria" w:hAnsi="Cambria"/>
                <w:b/>
                <w:bCs/>
                <w:sz w:val="20"/>
                <w:szCs w:val="20"/>
              </w:rPr>
              <w:t>Answers to the questions on the exit ticke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25C7FD2F" w:rsidR="000D125D" w:rsidRPr="006D32FE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6EAFD11D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12722B43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 w:rsidRPr="009A3D1D"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63B48925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A3D1D"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</w:tr>
      <w:tr w:rsidR="000D125D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0D125D" w:rsidRPr="006D32FE" w:rsidRDefault="000D125D" w:rsidP="000D125D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73AC9407" w:rsidR="000D125D" w:rsidRPr="00682333" w:rsidRDefault="00A97D94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the rules and complete additional practice problem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F127599" w:rsidR="000D125D" w:rsidRPr="006D32FE" w:rsidRDefault="000D125D" w:rsidP="000D125D">
            <w:pPr>
              <w:pStyle w:val="paragraph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412445">
              <w:rPr>
                <w:rFonts w:ascii="Cambria" w:hAnsi="Cambria"/>
                <w:sz w:val="20"/>
                <w:szCs w:val="20"/>
              </w:rPr>
              <w:t>Work in pairs and go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412445">
              <w:rPr>
                <w:rFonts w:ascii="Cambria" w:hAnsi="Cambria"/>
                <w:sz w:val="20"/>
                <w:szCs w:val="20"/>
              </w:rPr>
              <w:t>through the text line by line, paraphrasing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412445">
              <w:rPr>
                <w:rFonts w:ascii="Cambria" w:hAnsi="Cambria"/>
                <w:sz w:val="20"/>
                <w:szCs w:val="20"/>
              </w:rPr>
              <w:t>as they read aloud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0223634F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 w:rsidRPr="00412445">
              <w:rPr>
                <w:rFonts w:ascii="Cambria" w:hAnsi="Cambria"/>
                <w:sz w:val="20"/>
                <w:szCs w:val="20"/>
              </w:rPr>
              <w:t>Work in pairs and go through the text line by line, paraphrasing as they read aloud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7B3A10CE" w:rsidR="000D125D" w:rsidRPr="006D32FE" w:rsidRDefault="00A97D94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elp students b</w:t>
            </w:r>
            <w:r w:rsidR="00490154">
              <w:rPr>
                <w:rFonts w:ascii="Cambria" w:hAnsi="Cambria"/>
                <w:sz w:val="20"/>
                <w:szCs w:val="20"/>
              </w:rPr>
              <w:t>rainstorm ideas to help them create a good project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6543A9D8" w:rsidR="000D125D" w:rsidRPr="006D32FE" w:rsidRDefault="00A97D94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elp students brainstorm ideas to help them create a good project.</w:t>
            </w:r>
          </w:p>
        </w:tc>
      </w:tr>
      <w:tr w:rsidR="000D125D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0D125D" w:rsidRPr="006D32FE" w:rsidRDefault="000D125D" w:rsidP="000D125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0D125D" w:rsidRPr="006D32FE" w:rsidRDefault="000D125D" w:rsidP="000D125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0D125D" w:rsidRPr="006D32FE" w:rsidRDefault="000D125D" w:rsidP="000D125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6DDC4629" w:rsidR="000D125D" w:rsidRPr="006D32FE" w:rsidRDefault="000E47FE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three practice problems using the skills we talked about toda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11223018" w:rsidR="000D125D" w:rsidRPr="006D32FE" w:rsidRDefault="00A97D94" w:rsidP="00A97D94">
            <w:pPr>
              <w:pStyle w:val="paragraph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A97D94">
              <w:rPr>
                <w:rFonts w:ascii="Cambria" w:hAnsi="Cambria"/>
                <w:sz w:val="20"/>
                <w:szCs w:val="20"/>
              </w:rPr>
              <w:t>Do you agree that the world is growing too impersonal? Why or why not? Use specific examples to support your answer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5BAC860D" w:rsidR="000D125D" w:rsidRPr="006D32FE" w:rsidRDefault="00A97D94" w:rsidP="000D125D">
            <w:pPr>
              <w:rPr>
                <w:rFonts w:ascii="Cambria" w:hAnsi="Cambria"/>
                <w:sz w:val="20"/>
                <w:szCs w:val="20"/>
              </w:rPr>
            </w:pPr>
            <w:r w:rsidRPr="00A97D94">
              <w:rPr>
                <w:rFonts w:ascii="Cambria" w:hAnsi="Cambria"/>
                <w:sz w:val="20"/>
                <w:szCs w:val="20"/>
              </w:rPr>
              <w:t>Do you agree that the world is growing too impersonal? Why or why not? Use specific examples to support your answer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3DACE0F7" w:rsidR="000D125D" w:rsidRPr="007B7175" w:rsidRDefault="007B7175" w:rsidP="009D1762">
            <w:pPr>
              <w:rPr>
                <w:rFonts w:ascii="Cambria" w:hAnsi="Cambria"/>
                <w:sz w:val="20"/>
                <w:szCs w:val="20"/>
              </w:rPr>
            </w:pPr>
            <w:r w:rsidRPr="007B7175">
              <w:rPr>
                <w:rFonts w:ascii="Cambria" w:hAnsi="Cambria"/>
                <w:sz w:val="20"/>
                <w:szCs w:val="20"/>
              </w:rPr>
              <w:t>Create a</w:t>
            </w:r>
            <w:r w:rsidRPr="007B7175">
              <w:rPr>
                <w:rFonts w:ascii="Cambria" w:hAnsi="Cambria"/>
                <w:sz w:val="20"/>
                <w:szCs w:val="20"/>
              </w:rPr>
              <w:t xml:space="preserve"> graphic organizer, include examples of each conflict from the story. Be specific with citations from the story</w:t>
            </w:r>
            <w:r w:rsidRPr="007B7175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21600B93" w:rsidR="000D125D" w:rsidRPr="006D32FE" w:rsidRDefault="007B7175" w:rsidP="009D176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7B7175">
              <w:rPr>
                <w:rFonts w:ascii="Cambria" w:hAnsi="Cambria"/>
                <w:sz w:val="20"/>
                <w:szCs w:val="20"/>
              </w:rPr>
              <w:t>Create a graphic organizer, include examples of each conflict from the story. Be specific with citations from the story.</w:t>
            </w:r>
          </w:p>
        </w:tc>
      </w:tr>
      <w:tr w:rsidR="000D125D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0D125D" w:rsidRDefault="000D125D" w:rsidP="000D125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0D125D" w:rsidRPr="00EB6477" w:rsidRDefault="000D125D" w:rsidP="000D125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0D125D" w:rsidRPr="006D32FE" w:rsidRDefault="000D125D" w:rsidP="000D125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212F8FD" w:rsidR="000D125D" w:rsidRPr="00682333" w:rsidRDefault="00682333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82333">
              <w:rPr>
                <w:rFonts w:ascii="Cambria" w:hAnsi="Cambria"/>
                <w:sz w:val="20"/>
                <w:szCs w:val="20"/>
              </w:rPr>
              <w:t>Watch YouTube video at home to review concepts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3D117585" w:rsidR="000D125D" w:rsidRPr="006D32FE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16C6361B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27A77DB4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79993C61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65594855" w14:textId="04C2DBE5" w:rsidR="00200BA8" w:rsidRPr="004E5ED7" w:rsidRDefault="00200BA8" w:rsidP="004E5ED7">
      <w:pPr>
        <w:rPr>
          <w:rFonts w:ascii="Cambria" w:hAnsi="Cambria"/>
          <w:sz w:val="21"/>
          <w:szCs w:val="21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445969" w14:textId="77777777" w:rsidR="00125871" w:rsidRDefault="00125871">
      <w:pPr>
        <w:spacing w:line="240" w:lineRule="auto"/>
      </w:pPr>
      <w:r>
        <w:separator/>
      </w:r>
    </w:p>
  </w:endnote>
  <w:endnote w:type="continuationSeparator" w:id="0">
    <w:p w14:paraId="3A7FD75D" w14:textId="77777777" w:rsidR="00125871" w:rsidRDefault="0012587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D99D5D" w14:textId="77777777" w:rsidR="00125871" w:rsidRDefault="00125871">
      <w:pPr>
        <w:spacing w:line="240" w:lineRule="auto"/>
      </w:pPr>
      <w:r>
        <w:separator/>
      </w:r>
    </w:p>
  </w:footnote>
  <w:footnote w:type="continuationSeparator" w:id="0">
    <w:p w14:paraId="5A50FCCC" w14:textId="77777777" w:rsidR="00125871" w:rsidRDefault="0012587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4BCD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25D"/>
    <w:rsid w:val="000D1CF4"/>
    <w:rsid w:val="000D4A07"/>
    <w:rsid w:val="000D507B"/>
    <w:rsid w:val="000E36FE"/>
    <w:rsid w:val="000E47FE"/>
    <w:rsid w:val="000E618D"/>
    <w:rsid w:val="000E67A1"/>
    <w:rsid w:val="000E6FE7"/>
    <w:rsid w:val="000F22A5"/>
    <w:rsid w:val="000F2869"/>
    <w:rsid w:val="001108F4"/>
    <w:rsid w:val="0011104D"/>
    <w:rsid w:val="0011546F"/>
    <w:rsid w:val="00121A1F"/>
    <w:rsid w:val="00121C77"/>
    <w:rsid w:val="001223E9"/>
    <w:rsid w:val="0012289F"/>
    <w:rsid w:val="00125871"/>
    <w:rsid w:val="001347A0"/>
    <w:rsid w:val="00136232"/>
    <w:rsid w:val="001475C3"/>
    <w:rsid w:val="001507B1"/>
    <w:rsid w:val="0015146B"/>
    <w:rsid w:val="0015239A"/>
    <w:rsid w:val="001531F2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960BF"/>
    <w:rsid w:val="001A0360"/>
    <w:rsid w:val="001B05F5"/>
    <w:rsid w:val="001B09F2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E64A9"/>
    <w:rsid w:val="001F2D6C"/>
    <w:rsid w:val="00200BA8"/>
    <w:rsid w:val="0020474B"/>
    <w:rsid w:val="00205BE6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376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0561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3E75AE"/>
    <w:rsid w:val="00400157"/>
    <w:rsid w:val="00403FDF"/>
    <w:rsid w:val="00412445"/>
    <w:rsid w:val="004161FB"/>
    <w:rsid w:val="00417B98"/>
    <w:rsid w:val="0042727A"/>
    <w:rsid w:val="00433BFF"/>
    <w:rsid w:val="004361AD"/>
    <w:rsid w:val="00436220"/>
    <w:rsid w:val="00442474"/>
    <w:rsid w:val="004452A4"/>
    <w:rsid w:val="00476E1A"/>
    <w:rsid w:val="0048706C"/>
    <w:rsid w:val="00487501"/>
    <w:rsid w:val="00490154"/>
    <w:rsid w:val="004963D9"/>
    <w:rsid w:val="004A1AE1"/>
    <w:rsid w:val="004A1BDA"/>
    <w:rsid w:val="004C1CDC"/>
    <w:rsid w:val="004C4218"/>
    <w:rsid w:val="004E5ED7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2DAA"/>
    <w:rsid w:val="0055332E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040E"/>
    <w:rsid w:val="005F5848"/>
    <w:rsid w:val="005F7F4F"/>
    <w:rsid w:val="00603574"/>
    <w:rsid w:val="0060575D"/>
    <w:rsid w:val="006078AC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2333"/>
    <w:rsid w:val="00686222"/>
    <w:rsid w:val="006A404F"/>
    <w:rsid w:val="006A52E5"/>
    <w:rsid w:val="006A72A3"/>
    <w:rsid w:val="006B3AD1"/>
    <w:rsid w:val="006B4267"/>
    <w:rsid w:val="006C2ACB"/>
    <w:rsid w:val="006C44A5"/>
    <w:rsid w:val="006D25FC"/>
    <w:rsid w:val="006D32FE"/>
    <w:rsid w:val="006D5604"/>
    <w:rsid w:val="006D6531"/>
    <w:rsid w:val="006E101B"/>
    <w:rsid w:val="006E1BFC"/>
    <w:rsid w:val="006E3658"/>
    <w:rsid w:val="006E4CF2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B7175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4DC7"/>
    <w:rsid w:val="00825B8B"/>
    <w:rsid w:val="00833365"/>
    <w:rsid w:val="0083719C"/>
    <w:rsid w:val="00844C40"/>
    <w:rsid w:val="00857F27"/>
    <w:rsid w:val="00860FBC"/>
    <w:rsid w:val="008653CA"/>
    <w:rsid w:val="00865CE8"/>
    <w:rsid w:val="00890D11"/>
    <w:rsid w:val="00894EAC"/>
    <w:rsid w:val="00895572"/>
    <w:rsid w:val="00897EEF"/>
    <w:rsid w:val="008A362A"/>
    <w:rsid w:val="008A7EC3"/>
    <w:rsid w:val="008B5B3A"/>
    <w:rsid w:val="008C1F88"/>
    <w:rsid w:val="008D2EA1"/>
    <w:rsid w:val="008E43BA"/>
    <w:rsid w:val="008E72DA"/>
    <w:rsid w:val="008F7583"/>
    <w:rsid w:val="00901B38"/>
    <w:rsid w:val="00906657"/>
    <w:rsid w:val="009069FD"/>
    <w:rsid w:val="00913861"/>
    <w:rsid w:val="00917FFB"/>
    <w:rsid w:val="00925459"/>
    <w:rsid w:val="0093144C"/>
    <w:rsid w:val="00945E73"/>
    <w:rsid w:val="00947985"/>
    <w:rsid w:val="00954C7E"/>
    <w:rsid w:val="00955D52"/>
    <w:rsid w:val="0096565F"/>
    <w:rsid w:val="00982D81"/>
    <w:rsid w:val="0098556E"/>
    <w:rsid w:val="00991CE8"/>
    <w:rsid w:val="0099359B"/>
    <w:rsid w:val="009939B0"/>
    <w:rsid w:val="009A3D1D"/>
    <w:rsid w:val="009A63B8"/>
    <w:rsid w:val="009B02F8"/>
    <w:rsid w:val="009B037F"/>
    <w:rsid w:val="009B0566"/>
    <w:rsid w:val="009B0B43"/>
    <w:rsid w:val="009B2CA2"/>
    <w:rsid w:val="009B5110"/>
    <w:rsid w:val="009B7605"/>
    <w:rsid w:val="009C3D72"/>
    <w:rsid w:val="009C6D9E"/>
    <w:rsid w:val="009C7861"/>
    <w:rsid w:val="009D12D6"/>
    <w:rsid w:val="009D1762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55AD"/>
    <w:rsid w:val="00A872A3"/>
    <w:rsid w:val="00A95DDC"/>
    <w:rsid w:val="00A97D94"/>
    <w:rsid w:val="00AA0EB6"/>
    <w:rsid w:val="00AA16F2"/>
    <w:rsid w:val="00AA5D83"/>
    <w:rsid w:val="00AA5EF6"/>
    <w:rsid w:val="00AB6D0D"/>
    <w:rsid w:val="00AB76FC"/>
    <w:rsid w:val="00AC18F2"/>
    <w:rsid w:val="00AC20E3"/>
    <w:rsid w:val="00AC2BF3"/>
    <w:rsid w:val="00AC329A"/>
    <w:rsid w:val="00AD0245"/>
    <w:rsid w:val="00AF0BAA"/>
    <w:rsid w:val="00AF0F6C"/>
    <w:rsid w:val="00AF7BF7"/>
    <w:rsid w:val="00B01DA9"/>
    <w:rsid w:val="00B06DA9"/>
    <w:rsid w:val="00B15058"/>
    <w:rsid w:val="00B16504"/>
    <w:rsid w:val="00B16726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84DB5"/>
    <w:rsid w:val="00B916E7"/>
    <w:rsid w:val="00B971C1"/>
    <w:rsid w:val="00BB0A3C"/>
    <w:rsid w:val="00BB375A"/>
    <w:rsid w:val="00BD4E5C"/>
    <w:rsid w:val="00BD4FFF"/>
    <w:rsid w:val="00BD6AF4"/>
    <w:rsid w:val="00BE7787"/>
    <w:rsid w:val="00BF215D"/>
    <w:rsid w:val="00C0709C"/>
    <w:rsid w:val="00C14E52"/>
    <w:rsid w:val="00C17172"/>
    <w:rsid w:val="00C27645"/>
    <w:rsid w:val="00C3609A"/>
    <w:rsid w:val="00C420E6"/>
    <w:rsid w:val="00C50CC4"/>
    <w:rsid w:val="00C51C12"/>
    <w:rsid w:val="00C539BF"/>
    <w:rsid w:val="00C6012D"/>
    <w:rsid w:val="00C67235"/>
    <w:rsid w:val="00C72FBD"/>
    <w:rsid w:val="00C74BC7"/>
    <w:rsid w:val="00C75066"/>
    <w:rsid w:val="00C803EF"/>
    <w:rsid w:val="00C80C96"/>
    <w:rsid w:val="00C86963"/>
    <w:rsid w:val="00C87B8F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444"/>
    <w:rsid w:val="00D1275D"/>
    <w:rsid w:val="00D1348C"/>
    <w:rsid w:val="00D15D13"/>
    <w:rsid w:val="00D33CAF"/>
    <w:rsid w:val="00D3688E"/>
    <w:rsid w:val="00D37FC7"/>
    <w:rsid w:val="00D439AF"/>
    <w:rsid w:val="00D4678E"/>
    <w:rsid w:val="00D6684F"/>
    <w:rsid w:val="00D72720"/>
    <w:rsid w:val="00D7352D"/>
    <w:rsid w:val="00D76EBA"/>
    <w:rsid w:val="00D843CA"/>
    <w:rsid w:val="00D8546D"/>
    <w:rsid w:val="00D86A3A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20CC"/>
    <w:rsid w:val="00E1699D"/>
    <w:rsid w:val="00E24B7B"/>
    <w:rsid w:val="00E24DEA"/>
    <w:rsid w:val="00E3232F"/>
    <w:rsid w:val="00E418B1"/>
    <w:rsid w:val="00E41C33"/>
    <w:rsid w:val="00E4262D"/>
    <w:rsid w:val="00E469B8"/>
    <w:rsid w:val="00E5102F"/>
    <w:rsid w:val="00E510C4"/>
    <w:rsid w:val="00E55324"/>
    <w:rsid w:val="00E621D4"/>
    <w:rsid w:val="00E622D3"/>
    <w:rsid w:val="00E66DA1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552"/>
    <w:rsid w:val="00F376E4"/>
    <w:rsid w:val="00F37B08"/>
    <w:rsid w:val="00F42AD3"/>
    <w:rsid w:val="00F56745"/>
    <w:rsid w:val="00F57818"/>
    <w:rsid w:val="00F61667"/>
    <w:rsid w:val="00F62BD8"/>
    <w:rsid w:val="00F72621"/>
    <w:rsid w:val="00F7595B"/>
    <w:rsid w:val="00F817DB"/>
    <w:rsid w:val="00FA46AF"/>
    <w:rsid w:val="00FB075A"/>
    <w:rsid w:val="00FB5998"/>
    <w:rsid w:val="00FB68B6"/>
    <w:rsid w:val="00FC2913"/>
    <w:rsid w:val="00FC47CD"/>
    <w:rsid w:val="00FC5336"/>
    <w:rsid w:val="00FD1C85"/>
    <w:rsid w:val="00FD61D5"/>
    <w:rsid w:val="00FD73B0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1023</Words>
  <Characters>583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LINDSAY  STORNES</cp:lastModifiedBy>
  <cp:revision>3</cp:revision>
  <cp:lastPrinted>2025-09-12T14:16:00Z</cp:lastPrinted>
  <dcterms:created xsi:type="dcterms:W3CDTF">2025-09-19T13:24:00Z</dcterms:created>
  <dcterms:modified xsi:type="dcterms:W3CDTF">2025-09-19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